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7997FCE2" w:rsidR="00501BEB" w:rsidRDefault="00B5795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2E931E13">
                <wp:simplePos x="0" y="0"/>
                <wp:positionH relativeFrom="column">
                  <wp:posOffset>4371975</wp:posOffset>
                </wp:positionH>
                <wp:positionV relativeFrom="paragraph">
                  <wp:posOffset>48863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9D7D55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9D7D55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6" style="position:absolute;margin-left:344.25pt;margin-top:384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HBrgEAAE4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" filled="f" stroked="f">
                <v:textbox inset="2.53958mm,1.2694mm,2.53958mm,1.2694mm">
                  <w:txbxContent>
                    <w:p w14:paraId="3944F3F6" w14:textId="77777777" w:rsidR="00A84C3E" w:rsidRPr="009D7D55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9D7D55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  <w:r w:rsidR="003B164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426C61D" wp14:editId="4B163924">
                <wp:simplePos x="0" y="0"/>
                <wp:positionH relativeFrom="column">
                  <wp:posOffset>4143375</wp:posOffset>
                </wp:positionH>
                <wp:positionV relativeFrom="paragraph">
                  <wp:posOffset>1647825</wp:posOffset>
                </wp:positionV>
                <wp:extent cx="3248025" cy="771525"/>
                <wp:effectExtent l="0" t="0" r="0" b="9525"/>
                <wp:wrapNone/>
                <wp:docPr id="1768597876" name="Rectangle 1768597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31463F" w14:textId="77777777" w:rsidR="003B1648" w:rsidRPr="009D7D55" w:rsidRDefault="003B1648" w:rsidP="003B164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9D7D55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C61D" id="Rectangle 1768597876" o:spid="_x0000_s1027" style="position:absolute;margin-left:326.25pt;margin-top:129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" filled="f" stroked="f">
                <v:textbox inset="2.53958mm,1.2694mm,2.53958mm,1.2694mm">
                  <w:txbxContent>
                    <w:p w14:paraId="1831463F" w14:textId="77777777" w:rsidR="003B1648" w:rsidRPr="009D7D55" w:rsidRDefault="003B1648" w:rsidP="003B1648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9D7D55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5CC240" w14:textId="77777777" w:rsidR="00EF4239" w:rsidRDefault="00EF4239" w:rsidP="00B6374C">
      <w:pPr>
        <w:spacing w:after="0" w:line="240" w:lineRule="auto"/>
      </w:pPr>
      <w:r>
        <w:separator/>
      </w:r>
    </w:p>
  </w:endnote>
  <w:endnote w:type="continuationSeparator" w:id="0">
    <w:p w14:paraId="6041E98C" w14:textId="77777777" w:rsidR="00EF4239" w:rsidRDefault="00EF4239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D71AB23-C971-4832-BD4F-EE9BAAF381CC}"/>
    <w:embedItalic r:id="rId2" w:fontKey="{8D3CC28A-000B-4B19-A5A4-67A731766AB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B0968589-2483-45B3-ADB8-10688293E7A5}"/>
    <w:embedItalic r:id="rId4" w:fontKey="{68E5EF58-800C-43D1-A037-C7C8EC55E53D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3FD2A2EF-DA64-4674-AC8B-C0E1777B433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963491" w14:textId="77777777" w:rsidR="00EF4239" w:rsidRDefault="00EF4239" w:rsidP="00B6374C">
      <w:pPr>
        <w:spacing w:after="0" w:line="240" w:lineRule="auto"/>
      </w:pPr>
      <w:r>
        <w:separator/>
      </w:r>
    </w:p>
  </w:footnote>
  <w:footnote w:type="continuationSeparator" w:id="0">
    <w:p w14:paraId="45383CF3" w14:textId="77777777" w:rsidR="00EF4239" w:rsidRDefault="00EF4239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73661139" w:rsidR="00B6374C" w:rsidRDefault="00B5795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B22A128" wp14:editId="41FCC6EF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94100172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26EEC"/>
    <w:rsid w:val="002E4D26"/>
    <w:rsid w:val="002F4B6F"/>
    <w:rsid w:val="00344B93"/>
    <w:rsid w:val="003B1648"/>
    <w:rsid w:val="004307AB"/>
    <w:rsid w:val="004639EA"/>
    <w:rsid w:val="00501BEB"/>
    <w:rsid w:val="0053532C"/>
    <w:rsid w:val="00601E74"/>
    <w:rsid w:val="00692CB8"/>
    <w:rsid w:val="006A0110"/>
    <w:rsid w:val="007C3B67"/>
    <w:rsid w:val="009D7D55"/>
    <w:rsid w:val="00A84C3E"/>
    <w:rsid w:val="00A87FD7"/>
    <w:rsid w:val="00B03B70"/>
    <w:rsid w:val="00B519E5"/>
    <w:rsid w:val="00B5795C"/>
    <w:rsid w:val="00B6374C"/>
    <w:rsid w:val="00C63183"/>
    <w:rsid w:val="00D32BCC"/>
    <w:rsid w:val="00D46EFE"/>
    <w:rsid w:val="00EF4239"/>
    <w:rsid w:val="00F71AC6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2:08:00Z</dcterms:modified>
</cp:coreProperties>
</file>